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1DF569C" w14:textId="77777777" w:rsidR="005D4B6A" w:rsidRPr="000D6C0B" w:rsidRDefault="00000000" w:rsidP="000D6C0B">
      <w:pPr>
        <w:pStyle w:val="Ttulo"/>
      </w:pPr>
      <w:r w:rsidRPr="000D6C0B">
        <w:t>SORTEE Position statement: [topic]</w:t>
      </w:r>
    </w:p>
    <w:p w14:paraId="000A70CC" w14:textId="77777777" w:rsidR="005D4B6A" w:rsidRDefault="00000000">
      <w:pPr>
        <w:pStyle w:val="Ttulo1"/>
      </w:pPr>
      <w:bookmarkStart w:id="0" w:name="X04106d34dd2f791fe667269700aa51b9ca479c6"/>
      <w:r>
        <w:t xml:space="preserve">What is/are </w:t>
      </w:r>
      <m:oMath>
        <m:r>
          <m:rPr>
            <m:sty m:val="bi"/>
          </m:rPr>
          <w:rPr>
            <w:rFonts w:ascii="Cambria Math" w:hAnsi="Cambria Math"/>
          </w:rPr>
          <m:t>positionstatementtopic</m:t>
        </m:r>
      </m:oMath>
      <w:r>
        <w:t xml:space="preserve"> and why is it important?</w:t>
      </w:r>
    </w:p>
    <w:p w14:paraId="2B95F895" w14:textId="77777777" w:rsidR="005D4B6A" w:rsidRDefault="00000000">
      <w:pPr>
        <w:pStyle w:val="FirstParagraph"/>
      </w:pPr>
      <w:r>
        <w:t>Here is an example citation: (Rosenthal 1979).</w:t>
      </w:r>
    </w:p>
    <w:p w14:paraId="336E47FE" w14:textId="77777777" w:rsidR="005D4B6A" w:rsidRDefault="00000000">
      <w:pPr>
        <w:pStyle w:val="Ttulo1"/>
      </w:pPr>
      <w:bookmarkStart w:id="1" w:name="general-evidence"/>
      <w:bookmarkEnd w:id="0"/>
      <w:r>
        <w:t>General Evidence</w:t>
      </w:r>
    </w:p>
    <w:p w14:paraId="28CCB6EA" w14:textId="77777777" w:rsidR="005D4B6A" w:rsidRDefault="00000000">
      <w:pPr>
        <w:pStyle w:val="Ttulo1"/>
      </w:pPr>
      <w:bookmarkStart w:id="2" w:name="ecoevo-evidence-research-on-the-topic"/>
      <w:bookmarkEnd w:id="1"/>
      <w:r>
        <w:t>EcoEvo Evidence (research on the topic)</w:t>
      </w:r>
    </w:p>
    <w:p w14:paraId="5091E81A" w14:textId="77777777" w:rsidR="005D4B6A" w:rsidRDefault="00000000">
      <w:pPr>
        <w:pStyle w:val="Ttulo1"/>
      </w:pPr>
      <w:bookmarkStart w:id="3" w:name="state-within-ecoevo"/>
      <w:bookmarkEnd w:id="2"/>
      <w:r>
        <w:t>State within EcoEvo</w:t>
      </w:r>
    </w:p>
    <w:p w14:paraId="08821706" w14:textId="77777777" w:rsidR="005D4B6A" w:rsidRDefault="00000000">
      <w:pPr>
        <w:pStyle w:val="Ttulo1"/>
      </w:pPr>
      <w:bookmarkStart w:id="4" w:name="dei-issues"/>
      <w:bookmarkEnd w:id="3"/>
      <w:r>
        <w:t>DEI issues</w:t>
      </w:r>
    </w:p>
    <w:p w14:paraId="01B9F209" w14:textId="77777777" w:rsidR="005D4B6A" w:rsidRDefault="00000000">
      <w:pPr>
        <w:pStyle w:val="Ttulo1"/>
      </w:pPr>
      <w:bookmarkStart w:id="5" w:name="sortee-position"/>
      <w:bookmarkEnd w:id="4"/>
      <w:r>
        <w:t>SORTEE position</w:t>
      </w:r>
    </w:p>
    <w:p w14:paraId="5587073A" w14:textId="77777777" w:rsidR="005D4B6A" w:rsidRDefault="00000000">
      <w:pPr>
        <w:pStyle w:val="Ttulo1"/>
      </w:pPr>
      <w:bookmarkStart w:id="6" w:name="references"/>
      <w:bookmarkEnd w:id="5"/>
      <w:r>
        <w:t>References</w:t>
      </w:r>
    </w:p>
    <w:p w14:paraId="382D329C" w14:textId="77777777" w:rsidR="005D4B6A" w:rsidRDefault="00000000">
      <w:pPr>
        <w:pStyle w:val="Bibliografa"/>
      </w:pPr>
      <w:bookmarkStart w:id="7" w:name="ref-rosenthal1979"/>
      <w:bookmarkStart w:id="8" w:name="refs"/>
      <w:r>
        <w:t xml:space="preserve">Rosenthal, R. 1979. “The File Drawer Problem and Tolerance for Null Results.” </w:t>
      </w:r>
      <w:r>
        <w:rPr>
          <w:i/>
          <w:iCs/>
        </w:rPr>
        <w:t>Psychological Bulletin</w:t>
      </w:r>
      <w:r>
        <w:t xml:space="preserve"> 86 (3): 638–41. </w:t>
      </w:r>
      <w:hyperlink r:id="rId7">
        <w:r>
          <w:rPr>
            <w:rStyle w:val="Hipervnculo"/>
          </w:rPr>
          <w:t>https://doi.org/10.1037/0033-2909.86.3.638</w:t>
        </w:r>
      </w:hyperlink>
      <w:r>
        <w:t>.</w:t>
      </w:r>
      <w:bookmarkEnd w:id="6"/>
      <w:bookmarkEnd w:id="7"/>
      <w:bookmarkEnd w:id="8"/>
    </w:p>
    <w:sectPr w:rsidR="005D4B6A" w:rsidSect="000D6C0B">
      <w:headerReference w:type="default" r:id="rId8"/>
      <w:pgSz w:w="12240" w:h="15840"/>
      <w:pgMar w:top="1701" w:right="1701" w:bottom="1418" w:left="1701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0611AB" w14:textId="77777777" w:rsidR="00D5608B" w:rsidRDefault="00D5608B">
      <w:pPr>
        <w:spacing w:after="0"/>
      </w:pPr>
      <w:r>
        <w:separator/>
      </w:r>
    </w:p>
  </w:endnote>
  <w:endnote w:type="continuationSeparator" w:id="0">
    <w:p w14:paraId="1B13CF59" w14:textId="77777777" w:rsidR="00D5608B" w:rsidRDefault="00D560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icyclette">
    <w:panose1 w:val="00000000000000000000"/>
    <w:charset w:val="00"/>
    <w:family w:val="auto"/>
    <w:pitch w:val="variable"/>
    <w:sig w:usb0="00000007" w:usb1="40000001" w:usb2="0000002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0D862F" w14:textId="77777777" w:rsidR="00D5608B" w:rsidRDefault="00D5608B">
      <w:r>
        <w:separator/>
      </w:r>
    </w:p>
  </w:footnote>
  <w:footnote w:type="continuationSeparator" w:id="0">
    <w:p w14:paraId="697199DF" w14:textId="77777777" w:rsidR="00D5608B" w:rsidRDefault="00D560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81F97" w14:textId="2D6D0CA4" w:rsidR="000D6C0B" w:rsidRDefault="000D6C0B" w:rsidP="000D6C0B">
    <w:pPr>
      <w:pStyle w:val="Encabezado"/>
      <w:jc w:val="center"/>
    </w:pPr>
    <w:r>
      <w:rPr>
        <w:noProof/>
      </w:rPr>
      <w:drawing>
        <wp:inline distT="0" distB="0" distL="0" distR="0" wp14:anchorId="43555EC1" wp14:editId="7F747747">
          <wp:extent cx="2985981" cy="1080000"/>
          <wp:effectExtent l="0" t="0" r="0" b="0"/>
          <wp:docPr id="1040172017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85981" cy="108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24898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8478024">
    <w:abstractNumId w:val="0"/>
  </w:num>
  <w:num w:numId="2" w16cid:durableId="386537649">
    <w:abstractNumId w:val="0"/>
  </w:num>
  <w:num w:numId="3" w16cid:durableId="1758505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B6A"/>
    <w:rsid w:val="000D6C0B"/>
    <w:rsid w:val="005D4B6A"/>
    <w:rsid w:val="00B75FEF"/>
    <w:rsid w:val="00D560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2EB4DB"/>
  <w15:docId w15:val="{9D062A88-2EA9-40A0-BAA0-0344A8EA4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06C2"/>
  </w:style>
  <w:style w:type="paragraph" w:styleId="Ttulo1">
    <w:name w:val="heading 1"/>
    <w:basedOn w:val="Normal"/>
    <w:next w:val="Textoindependiente"/>
    <w:uiPriority w:val="9"/>
    <w:qFormat/>
    <w:rsid w:val="007D06C2"/>
    <w:pPr>
      <w:keepNext/>
      <w:keepLines/>
      <w:spacing w:before="480" w:after="0"/>
      <w:outlineLvl w:val="0"/>
    </w:pPr>
    <w:rPr>
      <w:rFonts w:ascii="Bicyclette" w:eastAsiaTheme="majorEastAsia" w:hAnsi="Bicyclette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7D06C2"/>
    <w:pPr>
      <w:spacing w:before="180" w:after="180"/>
    </w:pPr>
    <w:rPr>
      <w:rFonts w:ascii="Bicyclette" w:hAnsi="Bicyclette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0D6C0B"/>
    <w:pPr>
      <w:keepNext/>
      <w:keepLines/>
      <w:spacing w:before="240" w:after="240"/>
      <w:jc w:val="center"/>
    </w:pPr>
    <w:rPr>
      <w:rFonts w:ascii="Bicyclette" w:eastAsiaTheme="majorEastAsia" w:hAnsi="Bicyclette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353164"/>
    <w:pPr>
      <w:ind w:left="567" w:hanging="567"/>
    </w:pPr>
    <w:rPr>
      <w:rFonts w:ascii="Bicyclette" w:hAnsi="Bicyclette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rsid w:val="000D6C0B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0D6C0B"/>
  </w:style>
  <w:style w:type="paragraph" w:styleId="Piedepgina">
    <w:name w:val="footer"/>
    <w:basedOn w:val="Normal"/>
    <w:link w:val="PiedepginaCar"/>
    <w:rsid w:val="000D6C0B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0D6C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37/0033-2909.86.3.63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7</Words>
  <Characters>424</Characters>
  <Application>Microsoft Office Word</Application>
  <DocSecurity>0</DocSecurity>
  <Lines>3</Lines>
  <Paragraphs>1</Paragraphs>
  <ScaleCrop>false</ScaleCrop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RTEE Position statement: [topic]</dc:title>
  <dc:creator>Daniel Morillo</dc:creator>
  <cp:keywords/>
  <cp:lastModifiedBy>Daniel Morillo</cp:lastModifiedBy>
  <cp:revision>2</cp:revision>
  <dcterms:created xsi:type="dcterms:W3CDTF">2024-07-22T12:43:00Z</dcterms:created>
  <dcterms:modified xsi:type="dcterms:W3CDTF">2024-07-2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www/Position_statements_references.bib</vt:lpwstr>
  </property>
  <property fmtid="{D5CDD505-2E9C-101B-9397-08002B2CF9AE}" pid="3" name="output">
    <vt:lpwstr/>
  </property>
</Properties>
</file>